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D3068" w14:textId="77777777" w:rsidR="00880F66" w:rsidRDefault="00880F66" w:rsidP="00880F66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Cho biết tên những giáo viên khoa CNTT chưa bao giờ tham gia đề tài thuộc chủ đề "Quản lý giáo dục"</w:t>
      </w:r>
      <w:r w:rsidR="001A1D0F">
        <w:rPr>
          <w:rFonts w:ascii="Times New Roman" w:hAnsi="Times New Roman" w:cs="Times New Roman"/>
          <w:sz w:val="26"/>
          <w:szCs w:val="26"/>
        </w:rPr>
        <w:t xml:space="preserve">  </w:t>
      </w:r>
    </w:p>
    <w:p w14:paraId="6D7E9255" w14:textId="77777777" w:rsidR="00880F66" w:rsidRDefault="00880F66" w:rsidP="00880F66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Tìm tên trưởng bm không thuộc khoa CNTT đã tham gia đề tài "Thành Ph</w:t>
      </w:r>
      <w:r w:rsidR="00D55E9F" w:rsidRPr="002B0AE5">
        <w:rPr>
          <w:rFonts w:ascii="Times New Roman" w:hAnsi="Times New Roman" w:cs="Times New Roman"/>
          <w:sz w:val="26"/>
          <w:szCs w:val="26"/>
        </w:rPr>
        <w:t>ố</w:t>
      </w:r>
      <w:r w:rsidRPr="002B0AE5">
        <w:rPr>
          <w:rFonts w:ascii="Times New Roman" w:hAnsi="Times New Roman" w:cs="Times New Roman"/>
          <w:sz w:val="26"/>
          <w:szCs w:val="26"/>
        </w:rPr>
        <w:t xml:space="preserve"> Thông Minh"</w:t>
      </w:r>
    </w:p>
    <w:p w14:paraId="7D274345" w14:textId="77777777" w:rsidR="00880F66" w:rsidRDefault="00880F66" w:rsidP="00D55E9F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Trong các giáo viên của bộ môn Hệ thống thống tin, gv nào (magv) có lương lớn nhất</w:t>
      </w:r>
    </w:p>
    <w:p w14:paraId="3FC8C427" w14:textId="71807967" w:rsidR="001A1D0F" w:rsidRDefault="00C666BF" w:rsidP="0080260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1210B9">
        <w:rPr>
          <w:rFonts w:ascii="Times New Roman" w:hAnsi="Times New Roman" w:cs="Times New Roman"/>
          <w:sz w:val="26"/>
          <w:szCs w:val="26"/>
          <w:lang w:val="vi-VN"/>
        </w:rPr>
        <w:t xml:space="preserve">Với mỗi giáo viên (magv, hoten) khoa công nghệ thông tin, cho biết số lượng đề tài </w:t>
      </w:r>
      <w:r w:rsidR="00001AF2">
        <w:rPr>
          <w:rFonts w:ascii="Times New Roman" w:hAnsi="Times New Roman" w:cs="Times New Roman"/>
          <w:sz w:val="26"/>
          <w:szCs w:val="26"/>
        </w:rPr>
        <w:t xml:space="preserve">do trưởng khoa CNTT chủ nhiệm </w:t>
      </w:r>
      <w:r w:rsidRPr="001210B9">
        <w:rPr>
          <w:rFonts w:ascii="Times New Roman" w:hAnsi="Times New Roman" w:cs="Times New Roman"/>
          <w:sz w:val="26"/>
          <w:szCs w:val="26"/>
          <w:lang w:val="vi-VN"/>
        </w:rPr>
        <w:t>mà gv đó tham gia</w:t>
      </w:r>
      <w:r w:rsidRPr="001210B9">
        <w:rPr>
          <w:rFonts w:ascii="Times New Roman" w:hAnsi="Times New Roman" w:cs="Times New Roman"/>
          <w:sz w:val="26"/>
          <w:szCs w:val="26"/>
        </w:rPr>
        <w:t>.</w:t>
      </w:r>
      <w:r w:rsidR="001A1D0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F57BAE2" w14:textId="05B01270" w:rsidR="00C666BF" w:rsidRPr="009F4B21" w:rsidRDefault="00C666BF" w:rsidP="0080260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1210B9">
        <w:rPr>
          <w:rFonts w:ascii="Times New Roman" w:hAnsi="Times New Roman" w:cs="Times New Roman"/>
          <w:sz w:val="26"/>
          <w:szCs w:val="26"/>
          <w:lang w:val="vi-VN"/>
        </w:rPr>
        <w:t xml:space="preserve">Cho biết giáo viên (magv, hoten) nào của khoa công nghệ thông tin tham gia nhiều đề tài </w:t>
      </w:r>
      <w:r w:rsidR="00001AF2" w:rsidRPr="001210B9">
        <w:rPr>
          <w:rFonts w:ascii="Times New Roman" w:hAnsi="Times New Roman" w:cs="Times New Roman"/>
          <w:sz w:val="26"/>
          <w:szCs w:val="26"/>
          <w:lang w:val="vi-VN"/>
        </w:rPr>
        <w:t xml:space="preserve">tài </w:t>
      </w:r>
      <w:r w:rsidR="00001AF2">
        <w:rPr>
          <w:rFonts w:ascii="Times New Roman" w:hAnsi="Times New Roman" w:cs="Times New Roman"/>
          <w:sz w:val="26"/>
          <w:szCs w:val="26"/>
        </w:rPr>
        <w:t>do trưởng khoa CNTT</w:t>
      </w:r>
      <w:r w:rsidRPr="001210B9">
        <w:rPr>
          <w:rFonts w:ascii="Times New Roman" w:hAnsi="Times New Roman" w:cs="Times New Roman"/>
          <w:sz w:val="26"/>
          <w:szCs w:val="26"/>
          <w:lang w:val="vi-VN"/>
        </w:rPr>
        <w:t xml:space="preserve"> nhất</w:t>
      </w:r>
    </w:p>
    <w:p w14:paraId="7FE5AB00" w14:textId="77777777" w:rsidR="00B46435" w:rsidRDefault="00FC658A" w:rsidP="00B4643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Cho biết mã giáo viên vừa lớn tuổi nhất trong bộ môn của mình vừa có lương lớn nhất trong bộ môn của mình</w:t>
      </w:r>
    </w:p>
    <w:p w14:paraId="752BD1DC" w14:textId="77777777" w:rsidR="00FC658A" w:rsidRDefault="00FC658A" w:rsidP="00FC658A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Cho biết mã giáo viên mà đã từng tham gia đề tài do trưởng khoa của mình chủ nhiệm.</w:t>
      </w:r>
    </w:p>
    <w:p w14:paraId="4BA87C09" w14:textId="510616B7" w:rsidR="00001AF2" w:rsidRPr="009F4B21" w:rsidRDefault="002B0AE5" w:rsidP="00001AF2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001AF2">
        <w:rPr>
          <w:rFonts w:ascii="Times New Roman" w:hAnsi="Times New Roman" w:cs="Times New Roman"/>
          <w:sz w:val="26"/>
          <w:szCs w:val="26"/>
          <w:lang w:val="vi-VN"/>
        </w:rPr>
        <w:t>Cho biết giáo viên (magv, hoten) nào của khoa công nghệ thông tin tham gia tất cả</w:t>
      </w:r>
      <w:r w:rsidR="00001AF2">
        <w:rPr>
          <w:rFonts w:ascii="Times New Roman" w:hAnsi="Times New Roman" w:cs="Times New Roman"/>
          <w:sz w:val="26"/>
          <w:szCs w:val="26"/>
        </w:rPr>
        <w:t xml:space="preserve"> các</w:t>
      </w:r>
      <w:r w:rsidRPr="00001AF2">
        <w:rPr>
          <w:rFonts w:ascii="Times New Roman" w:hAnsi="Times New Roman" w:cs="Times New Roman"/>
          <w:sz w:val="26"/>
          <w:szCs w:val="26"/>
          <w:lang w:val="vi-VN"/>
        </w:rPr>
        <w:t xml:space="preserve"> đề tài </w:t>
      </w:r>
      <w:r w:rsidR="00001AF2">
        <w:rPr>
          <w:rFonts w:ascii="Times New Roman" w:hAnsi="Times New Roman" w:cs="Times New Roman"/>
          <w:sz w:val="26"/>
          <w:szCs w:val="26"/>
        </w:rPr>
        <w:t>do trưởng khoa CNTT</w:t>
      </w:r>
      <w:r w:rsidR="00001AF2" w:rsidRPr="001210B9">
        <w:rPr>
          <w:rFonts w:ascii="Times New Roman" w:hAnsi="Times New Roman" w:cs="Times New Roman"/>
          <w:sz w:val="26"/>
          <w:szCs w:val="26"/>
          <w:lang w:val="vi-VN"/>
        </w:rPr>
        <w:t xml:space="preserve"> nhất</w:t>
      </w:r>
    </w:p>
    <w:p w14:paraId="3079F846" w14:textId="77777777" w:rsidR="002B0AE5" w:rsidRDefault="002B0AE5" w:rsidP="002B0AE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  <w:lang w:val="vi-VN"/>
        </w:rPr>
        <w:t>Cho biết tuổi trung bình của các giáo viên không bao giờ tham gia đề tài thuộc chủ đề quản lý giáo dục</w:t>
      </w:r>
      <w:r w:rsidRPr="002B0AE5">
        <w:rPr>
          <w:rFonts w:ascii="Times New Roman" w:hAnsi="Times New Roman" w:cs="Times New Roman"/>
          <w:sz w:val="26"/>
          <w:szCs w:val="26"/>
        </w:rPr>
        <w:t xml:space="preserve"> và không được quản lý bởi Nguyễn Văn An</w:t>
      </w:r>
    </w:p>
    <w:p w14:paraId="2E56B2D8" w14:textId="77777777" w:rsidR="00B01891" w:rsidRDefault="00B01891" w:rsidP="00B01891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 biết tên trưởng bm của bm có tất cả giáo viên đều tham gia đề tài</w:t>
      </w:r>
    </w:p>
    <w:p w14:paraId="33765239" w14:textId="77777777" w:rsidR="00001AF2" w:rsidRDefault="00001AF2" w:rsidP="00001AF2">
      <w:pPr>
        <w:pStyle w:val="ListParagraph"/>
        <w:widowControl/>
        <w:numPr>
          <w:ilvl w:val="0"/>
          <w:numId w:val="1"/>
        </w:numPr>
        <w:wordWrap/>
        <w:autoSpaceDE/>
        <w:autoSpaceDN/>
        <w:ind w:leftChars="0"/>
        <w:contextualSpacing/>
        <w:jc w:val="left"/>
        <w:rPr>
          <w:rFonts w:ascii="Times New Roman" w:hAnsi="Times New Roman" w:cs="Times New Roman"/>
          <w:sz w:val="26"/>
          <w:szCs w:val="26"/>
        </w:rPr>
      </w:pPr>
      <w:r w:rsidRPr="002221E0">
        <w:rPr>
          <w:rFonts w:ascii="Times New Roman" w:hAnsi="Times New Roman" w:cs="Times New Roman"/>
          <w:sz w:val="26"/>
          <w:szCs w:val="26"/>
        </w:rPr>
        <w:t>Cho biết giáo viên (mã gv, tên gv) tham gia tất cả đề tài do trưởng BM của mình chủ trì</w:t>
      </w:r>
    </w:p>
    <w:p w14:paraId="4B4DE4EB" w14:textId="28AF800B" w:rsidR="00F353C0" w:rsidRPr="002221E0" w:rsidRDefault="00F353C0" w:rsidP="00F353C0">
      <w:pPr>
        <w:pStyle w:val="ListParagraph"/>
        <w:widowControl/>
        <w:numPr>
          <w:ilvl w:val="0"/>
          <w:numId w:val="1"/>
        </w:numPr>
        <w:wordWrap/>
        <w:autoSpaceDE/>
        <w:autoSpaceDN/>
        <w:ind w:leftChars="0"/>
        <w:contextualSpacing/>
        <w:jc w:val="left"/>
        <w:rPr>
          <w:rFonts w:ascii="Times New Roman" w:hAnsi="Times New Roman" w:cs="Times New Roman"/>
          <w:sz w:val="26"/>
          <w:szCs w:val="26"/>
        </w:rPr>
      </w:pPr>
      <w:r w:rsidRPr="002221E0">
        <w:rPr>
          <w:rFonts w:ascii="Times New Roman" w:hAnsi="Times New Roman" w:cs="Times New Roman"/>
          <w:sz w:val="26"/>
          <w:szCs w:val="26"/>
        </w:rPr>
        <w:t xml:space="preserve">Cho biết giáo viên (mã gv, tên gv) </w:t>
      </w:r>
      <w:r>
        <w:rPr>
          <w:rFonts w:ascii="Times New Roman" w:hAnsi="Times New Roman" w:cs="Times New Roman"/>
          <w:sz w:val="26"/>
          <w:szCs w:val="26"/>
        </w:rPr>
        <w:t xml:space="preserve">mà </w:t>
      </w:r>
      <w:r w:rsidRPr="002221E0">
        <w:rPr>
          <w:rFonts w:ascii="Times New Roman" w:hAnsi="Times New Roman" w:cs="Times New Roman"/>
          <w:sz w:val="26"/>
          <w:szCs w:val="26"/>
        </w:rPr>
        <w:t xml:space="preserve">tất cả đề tài </w:t>
      </w:r>
      <w:r>
        <w:rPr>
          <w:rFonts w:ascii="Times New Roman" w:hAnsi="Times New Roman" w:cs="Times New Roman"/>
          <w:sz w:val="26"/>
          <w:szCs w:val="26"/>
        </w:rPr>
        <w:t xml:space="preserve">tham gia đều </w:t>
      </w:r>
      <w:r w:rsidRPr="002221E0">
        <w:rPr>
          <w:rFonts w:ascii="Times New Roman" w:hAnsi="Times New Roman" w:cs="Times New Roman"/>
          <w:sz w:val="26"/>
          <w:szCs w:val="26"/>
        </w:rPr>
        <w:t>do trưởng BM của mình chủ trì</w:t>
      </w:r>
    </w:p>
    <w:p w14:paraId="1459924A" w14:textId="77777777" w:rsidR="00F353C0" w:rsidRPr="002221E0" w:rsidRDefault="00F353C0" w:rsidP="00F353C0">
      <w:pPr>
        <w:pStyle w:val="ListParagraph"/>
        <w:widowControl/>
        <w:wordWrap/>
        <w:autoSpaceDE/>
        <w:autoSpaceDN/>
        <w:ind w:leftChars="0" w:left="760"/>
        <w:contextualSpacing/>
        <w:jc w:val="left"/>
        <w:rPr>
          <w:rFonts w:ascii="Times New Roman" w:hAnsi="Times New Roman" w:cs="Times New Roman"/>
          <w:sz w:val="26"/>
          <w:szCs w:val="26"/>
        </w:rPr>
      </w:pPr>
    </w:p>
    <w:p w14:paraId="6FFC0C72" w14:textId="77777777" w:rsidR="00001AF2" w:rsidRDefault="00001AF2" w:rsidP="00001AF2">
      <w:pPr>
        <w:pStyle w:val="ListParagraph"/>
        <w:ind w:leftChars="0" w:left="760"/>
        <w:rPr>
          <w:rFonts w:ascii="Times New Roman" w:hAnsi="Times New Roman" w:cs="Times New Roman"/>
          <w:sz w:val="26"/>
          <w:szCs w:val="26"/>
        </w:rPr>
      </w:pPr>
    </w:p>
    <w:sectPr w:rsidR="00001AF2" w:rsidSect="008C5979">
      <w:pgSz w:w="11906" w:h="16838"/>
      <w:pgMar w:top="142" w:right="282" w:bottom="1440" w:left="426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06423A"/>
    <w:multiLevelType w:val="hybridMultilevel"/>
    <w:tmpl w:val="D2583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142A05"/>
    <w:multiLevelType w:val="hybridMultilevel"/>
    <w:tmpl w:val="43DCC5D0"/>
    <w:lvl w:ilvl="0" w:tplc="B45A521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39476444">
    <w:abstractNumId w:val="1"/>
  </w:num>
  <w:num w:numId="2" w16cid:durableId="1839541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Dc1MrM0MbQ0NrBQ0lEKTi0uzszPAykwqgUALqLTWCwAAAA="/>
  </w:docVars>
  <w:rsids>
    <w:rsidRoot w:val="00880F66"/>
    <w:rsid w:val="00001AF2"/>
    <w:rsid w:val="0005755E"/>
    <w:rsid w:val="000C0C2B"/>
    <w:rsid w:val="001210B9"/>
    <w:rsid w:val="0016647E"/>
    <w:rsid w:val="001A1D0F"/>
    <w:rsid w:val="001C08F4"/>
    <w:rsid w:val="001D41A0"/>
    <w:rsid w:val="002B0AE5"/>
    <w:rsid w:val="0032792B"/>
    <w:rsid w:val="003532C3"/>
    <w:rsid w:val="00512FD2"/>
    <w:rsid w:val="00583650"/>
    <w:rsid w:val="00637F6B"/>
    <w:rsid w:val="00785090"/>
    <w:rsid w:val="007F24B5"/>
    <w:rsid w:val="00880F66"/>
    <w:rsid w:val="008C5979"/>
    <w:rsid w:val="008C7908"/>
    <w:rsid w:val="008E37EC"/>
    <w:rsid w:val="0092246C"/>
    <w:rsid w:val="009A2A22"/>
    <w:rsid w:val="009A2D62"/>
    <w:rsid w:val="009D6362"/>
    <w:rsid w:val="009F4B21"/>
    <w:rsid w:val="00A41530"/>
    <w:rsid w:val="00A83194"/>
    <w:rsid w:val="00AA31EE"/>
    <w:rsid w:val="00B01891"/>
    <w:rsid w:val="00B46435"/>
    <w:rsid w:val="00C21A7B"/>
    <w:rsid w:val="00C666BF"/>
    <w:rsid w:val="00CF4C2D"/>
    <w:rsid w:val="00D55E9F"/>
    <w:rsid w:val="00DF73D0"/>
    <w:rsid w:val="00E017AC"/>
    <w:rsid w:val="00F353C0"/>
    <w:rsid w:val="00F50965"/>
    <w:rsid w:val="00F64BAC"/>
    <w:rsid w:val="00F6626B"/>
    <w:rsid w:val="00FC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9BADD"/>
  <w15:chartTrackingRefBased/>
  <w15:docId w15:val="{A4A0D2C3-DBCE-4D45-B826-17AD4A1E0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F6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oothx@hanmail.net</dc:creator>
  <cp:keywords/>
  <dc:description/>
  <cp:lastModifiedBy>Lê Nguyễn Hoài Nam</cp:lastModifiedBy>
  <cp:revision>58</cp:revision>
  <dcterms:created xsi:type="dcterms:W3CDTF">2021-04-16T00:55:00Z</dcterms:created>
  <dcterms:modified xsi:type="dcterms:W3CDTF">2024-03-12T01:12:00Z</dcterms:modified>
</cp:coreProperties>
</file>